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8021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siu Polisze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tarzyna Mączka-Taran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